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4C02D1" w14:textId="77777777" w:rsidR="00011E2E" w:rsidRDefault="00011E2E" w:rsidP="00011E2E">
      <w:pPr>
        <w:jc w:val="center"/>
        <w:rPr>
          <w:rFonts w:ascii="Arial" w:hAnsi="Arial" w:cs="Arial"/>
          <w:b/>
          <w:color w:val="0070C0"/>
          <w:sz w:val="36"/>
          <w:szCs w:val="36"/>
        </w:rPr>
      </w:pPr>
      <w:r w:rsidRPr="00B24F90">
        <w:rPr>
          <w:rFonts w:ascii="Arial" w:hAnsi="Arial" w:cs="Arial"/>
          <w:b/>
          <w:color w:val="0070C0"/>
          <w:sz w:val="36"/>
          <w:szCs w:val="36"/>
        </w:rPr>
        <w:t xml:space="preserve">BLUE RIDGE COUNCIL </w:t>
      </w:r>
    </w:p>
    <w:p w14:paraId="2E150FBA" w14:textId="72BA4599" w:rsidR="00011E2E" w:rsidRDefault="00011E2E" w:rsidP="00011E2E">
      <w:pPr>
        <w:jc w:val="center"/>
        <w:rPr>
          <w:rFonts w:ascii="Arial" w:hAnsi="Arial" w:cs="Arial"/>
          <w:b/>
          <w:color w:val="0070C0"/>
          <w:sz w:val="36"/>
          <w:szCs w:val="36"/>
        </w:rPr>
      </w:pPr>
      <w:r>
        <w:rPr>
          <w:rFonts w:ascii="Arial" w:hAnsi="Arial" w:cs="Arial"/>
          <w:b/>
          <w:color w:val="0070C0"/>
          <w:sz w:val="36"/>
          <w:szCs w:val="36"/>
        </w:rPr>
        <w:t xml:space="preserve">UNIT CAMP </w:t>
      </w:r>
      <w:r w:rsidRPr="00B24F90">
        <w:rPr>
          <w:rFonts w:ascii="Arial" w:hAnsi="Arial" w:cs="Arial"/>
          <w:b/>
          <w:color w:val="0070C0"/>
          <w:sz w:val="36"/>
          <w:szCs w:val="36"/>
        </w:rPr>
        <w:t>CARD SETTL</w:t>
      </w:r>
      <w:r>
        <w:rPr>
          <w:rFonts w:ascii="Arial" w:hAnsi="Arial" w:cs="Arial"/>
          <w:b/>
          <w:color w:val="0070C0"/>
          <w:sz w:val="36"/>
          <w:szCs w:val="36"/>
        </w:rPr>
        <w:t>E</w:t>
      </w:r>
      <w:r w:rsidRPr="00B24F90">
        <w:rPr>
          <w:rFonts w:ascii="Arial" w:hAnsi="Arial" w:cs="Arial"/>
          <w:b/>
          <w:color w:val="0070C0"/>
          <w:sz w:val="36"/>
          <w:szCs w:val="36"/>
        </w:rPr>
        <w:t>MENT RECEIPT</w:t>
      </w:r>
    </w:p>
    <w:p w14:paraId="6F0CE827" w14:textId="77777777" w:rsidR="00011E2E" w:rsidRPr="00B24F90" w:rsidRDefault="00011E2E" w:rsidP="00011E2E">
      <w:pPr>
        <w:jc w:val="center"/>
        <w:rPr>
          <w:rFonts w:ascii="Arial" w:hAnsi="Arial" w:cs="Arial"/>
          <w:b/>
          <w:color w:val="0070C0"/>
          <w:sz w:val="36"/>
          <w:szCs w:val="36"/>
        </w:rPr>
      </w:pPr>
    </w:p>
    <w:p w14:paraId="79091986" w14:textId="04BD092A" w:rsidR="00011E2E" w:rsidRPr="005905A7" w:rsidRDefault="00011E2E" w:rsidP="00011E2E">
      <w:pPr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(Camp Card Chair please fill out this form and return to council with final payment on or before April </w:t>
      </w:r>
      <w:r w:rsidR="004610F6">
        <w:rPr>
          <w:rFonts w:ascii="Arial" w:hAnsi="Arial" w:cs="Arial"/>
          <w:b/>
          <w:sz w:val="20"/>
          <w:szCs w:val="20"/>
        </w:rPr>
        <w:t>28</w:t>
      </w:r>
      <w:r>
        <w:rPr>
          <w:rFonts w:ascii="Arial" w:hAnsi="Arial" w:cs="Arial"/>
          <w:b/>
          <w:sz w:val="20"/>
          <w:szCs w:val="20"/>
        </w:rPr>
        <w:t>, 202</w:t>
      </w:r>
      <w:r w:rsidR="004610F6">
        <w:rPr>
          <w:rFonts w:ascii="Arial" w:hAnsi="Arial" w:cs="Arial"/>
          <w:b/>
          <w:sz w:val="20"/>
          <w:szCs w:val="20"/>
        </w:rPr>
        <w:t>3</w:t>
      </w:r>
      <w:r>
        <w:rPr>
          <w:rFonts w:ascii="Arial" w:hAnsi="Arial" w:cs="Arial"/>
          <w:b/>
          <w:sz w:val="20"/>
          <w:szCs w:val="20"/>
        </w:rPr>
        <w:t>)</w:t>
      </w:r>
    </w:p>
    <w:p w14:paraId="6D252A67" w14:textId="77777777" w:rsidR="00011E2E" w:rsidRPr="00954E99" w:rsidRDefault="00011E2E" w:rsidP="00011E2E">
      <w:pPr>
        <w:jc w:val="center"/>
        <w:rPr>
          <w:rFonts w:ascii="Arial" w:hAnsi="Arial" w:cs="Arial"/>
          <w:b/>
          <w:sz w:val="16"/>
          <w:szCs w:val="16"/>
        </w:rPr>
      </w:pPr>
    </w:p>
    <w:p w14:paraId="45D8B405" w14:textId="77777777" w:rsidR="00011E2E" w:rsidRPr="009E5BE4" w:rsidRDefault="00011E2E" w:rsidP="00011E2E">
      <w:pPr>
        <w:jc w:val="center"/>
        <w:rPr>
          <w:rFonts w:ascii="Arial" w:hAnsi="Arial" w:cs="Arial"/>
        </w:rPr>
      </w:pPr>
      <w:r w:rsidRPr="009E5BE4">
        <w:rPr>
          <w:rFonts w:ascii="Wingdings" w:hAnsi="Wingdings"/>
        </w:rPr>
        <w:t></w:t>
      </w:r>
      <w:r w:rsidRPr="009E5BE4">
        <w:rPr>
          <w:rFonts w:ascii="Arial" w:hAnsi="Arial" w:cs="Arial"/>
        </w:rPr>
        <w:t>PACK</w:t>
      </w:r>
      <w:r w:rsidRPr="009E5BE4">
        <w:rPr>
          <w:rFonts w:ascii="Arial" w:hAnsi="Arial" w:cs="Arial"/>
        </w:rPr>
        <w:tab/>
      </w:r>
      <w:r w:rsidRPr="009E5BE4">
        <w:rPr>
          <w:rFonts w:ascii="Wingdings" w:hAnsi="Wingdings"/>
        </w:rPr>
        <w:t></w:t>
      </w:r>
      <w:r w:rsidRPr="009E5BE4">
        <w:rPr>
          <w:rFonts w:ascii="Arial" w:hAnsi="Arial" w:cs="Arial"/>
        </w:rPr>
        <w:t>TROOP</w:t>
      </w:r>
      <w:r w:rsidRPr="009E5BE4">
        <w:rPr>
          <w:rFonts w:ascii="Arial" w:hAnsi="Arial" w:cs="Arial"/>
        </w:rPr>
        <w:tab/>
      </w:r>
      <w:r w:rsidRPr="009E5BE4">
        <w:rPr>
          <w:rFonts w:ascii="Wingdings" w:hAnsi="Wingdings"/>
        </w:rPr>
        <w:t></w:t>
      </w:r>
      <w:r w:rsidRPr="009E5BE4">
        <w:rPr>
          <w:rFonts w:ascii="Arial" w:hAnsi="Arial" w:cs="Arial"/>
        </w:rPr>
        <w:t>CREW</w:t>
      </w:r>
      <w:r w:rsidRPr="009E5BE4">
        <w:rPr>
          <w:rFonts w:ascii="Arial" w:hAnsi="Arial" w:cs="Arial"/>
        </w:rPr>
        <w:tab/>
      </w:r>
      <w:r w:rsidRPr="009E5BE4">
        <w:rPr>
          <w:rFonts w:ascii="Wingdings" w:hAnsi="Wingdings"/>
        </w:rPr>
        <w:t></w:t>
      </w:r>
      <w:r w:rsidRPr="009E5BE4">
        <w:rPr>
          <w:rFonts w:ascii="Arial" w:hAnsi="Arial" w:cs="Arial"/>
        </w:rPr>
        <w:t>POST</w:t>
      </w:r>
    </w:p>
    <w:p w14:paraId="257EEE5F" w14:textId="77777777" w:rsidR="00011E2E" w:rsidRPr="009E5BE4" w:rsidRDefault="00011E2E" w:rsidP="00011E2E">
      <w:pPr>
        <w:tabs>
          <w:tab w:val="left" w:pos="10080"/>
        </w:tabs>
        <w:jc w:val="center"/>
        <w:rPr>
          <w:rFonts w:ascii="Arial" w:hAnsi="Arial" w:cs="Arial"/>
        </w:rPr>
      </w:pPr>
    </w:p>
    <w:p w14:paraId="118B8217" w14:textId="77777777" w:rsidR="00011E2E" w:rsidRPr="00F809CF" w:rsidRDefault="00011E2E" w:rsidP="00011E2E">
      <w:pPr>
        <w:tabs>
          <w:tab w:val="left" w:pos="10080"/>
        </w:tabs>
        <w:spacing w:line="480" w:lineRule="auto"/>
        <w:rPr>
          <w:rFonts w:ascii="Arial" w:hAnsi="Arial" w:cs="Arial"/>
          <w:u w:val="single"/>
        </w:rPr>
      </w:pPr>
      <w:r w:rsidRPr="009E5BE4">
        <w:rPr>
          <w:rFonts w:ascii="Arial" w:hAnsi="Arial" w:cs="Arial"/>
        </w:rPr>
        <w:t>DATE___________________  DISTRICT__________________________  UNIT#_______________</w:t>
      </w:r>
      <w:r>
        <w:rPr>
          <w:rFonts w:ascii="Arial" w:hAnsi="Arial" w:cs="Arial"/>
          <w:u w:val="single"/>
        </w:rPr>
        <w:tab/>
      </w:r>
    </w:p>
    <w:p w14:paraId="300A5C16" w14:textId="77777777" w:rsidR="00011E2E" w:rsidRPr="00F809CF" w:rsidRDefault="00011E2E" w:rsidP="00011E2E">
      <w:pPr>
        <w:tabs>
          <w:tab w:val="left" w:pos="10080"/>
        </w:tabs>
        <w:spacing w:line="480" w:lineRule="auto"/>
        <w:rPr>
          <w:rFonts w:ascii="Arial" w:hAnsi="Arial" w:cs="Arial"/>
          <w:u w:val="single"/>
        </w:rPr>
      </w:pPr>
      <w:r w:rsidRPr="009E5BE4">
        <w:rPr>
          <w:rFonts w:ascii="Arial" w:hAnsi="Arial" w:cs="Arial"/>
        </w:rPr>
        <w:t>NAME___________________________________________________________________________</w:t>
      </w:r>
      <w:r>
        <w:rPr>
          <w:rFonts w:ascii="Arial" w:hAnsi="Arial" w:cs="Arial"/>
          <w:u w:val="single"/>
        </w:rPr>
        <w:tab/>
      </w:r>
    </w:p>
    <w:p w14:paraId="187B8685" w14:textId="77777777" w:rsidR="00011E2E" w:rsidRPr="00F809CF" w:rsidRDefault="00011E2E" w:rsidP="00011E2E">
      <w:pPr>
        <w:tabs>
          <w:tab w:val="left" w:pos="10080"/>
        </w:tabs>
        <w:spacing w:line="480" w:lineRule="auto"/>
        <w:rPr>
          <w:rFonts w:ascii="Arial" w:hAnsi="Arial" w:cs="Arial"/>
          <w:u w:val="single"/>
        </w:rPr>
      </w:pPr>
      <w:r w:rsidRPr="009E5BE4">
        <w:rPr>
          <w:rFonts w:ascii="Arial" w:hAnsi="Arial" w:cs="Arial"/>
        </w:rPr>
        <w:t>ADDRESS________________________________________________________________________</w:t>
      </w:r>
      <w:r>
        <w:rPr>
          <w:rFonts w:ascii="Arial" w:hAnsi="Arial" w:cs="Arial"/>
          <w:u w:val="single"/>
        </w:rPr>
        <w:tab/>
      </w:r>
    </w:p>
    <w:p w14:paraId="55E45D94" w14:textId="77777777" w:rsidR="00011E2E" w:rsidRPr="00F809CF" w:rsidRDefault="00011E2E" w:rsidP="00011E2E">
      <w:pPr>
        <w:tabs>
          <w:tab w:val="left" w:pos="10080"/>
        </w:tabs>
        <w:spacing w:line="360" w:lineRule="auto"/>
        <w:rPr>
          <w:rFonts w:ascii="Arial" w:hAnsi="Arial" w:cs="Arial"/>
          <w:u w:val="single"/>
        </w:rPr>
      </w:pPr>
      <w:r w:rsidRPr="009E5BE4">
        <w:rPr>
          <w:rFonts w:ascii="Arial" w:hAnsi="Arial" w:cs="Arial"/>
        </w:rPr>
        <w:t>CITY___________________________________  STATE________  ZIP_______________________</w:t>
      </w:r>
      <w:r>
        <w:rPr>
          <w:rFonts w:ascii="Arial" w:hAnsi="Arial" w:cs="Arial"/>
          <w:u w:val="single"/>
        </w:rPr>
        <w:tab/>
      </w:r>
    </w:p>
    <w:p w14:paraId="34E6D89F" w14:textId="77777777" w:rsidR="00011E2E" w:rsidRPr="007F0203" w:rsidRDefault="00011E2E" w:rsidP="00011E2E">
      <w:pPr>
        <w:tabs>
          <w:tab w:val="left" w:pos="9900"/>
          <w:tab w:val="left" w:pos="10080"/>
        </w:tabs>
        <w:spacing w:line="360" w:lineRule="auto"/>
      </w:pPr>
      <w:r w:rsidRPr="007D2AAF">
        <w:rPr>
          <w:rFonts w:ascii="Arial" w:hAnsi="Arial" w:cs="Arial"/>
        </w:rPr>
        <w:t>E</w:t>
      </w:r>
      <w:r>
        <w:rPr>
          <w:rFonts w:ascii="Arial" w:hAnsi="Arial" w:cs="Arial"/>
        </w:rPr>
        <w:t>-MAIL ADDRESS</w:t>
      </w:r>
      <w:r w:rsidRPr="007D2AAF">
        <w:rPr>
          <w:rFonts w:ascii="Arial" w:hAnsi="Arial" w:cs="Arial"/>
        </w:rPr>
        <w:t>:</w:t>
      </w:r>
      <w:r>
        <w:t xml:space="preserve">  _______________________________________________________________________</w:t>
      </w:r>
      <w:r w:rsidRPr="007D2AAF">
        <w:rPr>
          <w:u w:val="single"/>
        </w:rPr>
        <w:t>_</w:t>
      </w:r>
      <w:r w:rsidRPr="007D2AAF">
        <w:rPr>
          <w:u w:val="single"/>
        </w:rPr>
        <w:tab/>
      </w:r>
    </w:p>
    <w:p w14:paraId="17112E25" w14:textId="77777777" w:rsidR="00011E2E" w:rsidRPr="00F82949" w:rsidRDefault="00011E2E" w:rsidP="00011E2E">
      <w:pPr>
        <w:rPr>
          <w:rFonts w:ascii="Arial" w:hAnsi="Arial" w:cs="Arial"/>
          <w:sz w:val="8"/>
          <w:szCs w:val="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711"/>
        <w:gridCol w:w="5899"/>
      </w:tblGrid>
      <w:tr w:rsidR="00011E2E" w:rsidRPr="00AB55F0" w14:paraId="54B15A23" w14:textId="77777777" w:rsidTr="009C7682">
        <w:tc>
          <w:tcPr>
            <w:tcW w:w="4878" w:type="dxa"/>
          </w:tcPr>
          <w:p w14:paraId="092407E1" w14:textId="77777777" w:rsidR="00011E2E" w:rsidRPr="00AB55F0" w:rsidRDefault="00011E2E" w:rsidP="009C7682">
            <w:pPr>
              <w:spacing w:line="360" w:lineRule="auto"/>
              <w:rPr>
                <w:rFonts w:ascii="Arial" w:hAnsi="Arial" w:cs="Arial"/>
                <w:sz w:val="8"/>
                <w:szCs w:val="8"/>
              </w:rPr>
            </w:pPr>
          </w:p>
          <w:p w14:paraId="464EEC53" w14:textId="77777777" w:rsidR="00011E2E" w:rsidRPr="00AB55F0" w:rsidRDefault="00011E2E" w:rsidP="009C7682">
            <w:pPr>
              <w:jc w:val="center"/>
              <w:rPr>
                <w:rFonts w:ascii="Arial" w:hAnsi="Arial" w:cs="Arial"/>
                <w:b/>
              </w:rPr>
            </w:pPr>
            <w:r w:rsidRPr="00AB55F0">
              <w:rPr>
                <w:rFonts w:ascii="Arial" w:hAnsi="Arial" w:cs="Arial"/>
                <w:b/>
              </w:rPr>
              <w:t>Camp Cards Issued</w:t>
            </w:r>
          </w:p>
          <w:p w14:paraId="5CCCFEB9" w14:textId="77777777" w:rsidR="00011E2E" w:rsidRPr="00AB55F0" w:rsidRDefault="00011E2E" w:rsidP="009C7682">
            <w:pPr>
              <w:jc w:val="center"/>
              <w:rPr>
                <w:rFonts w:ascii="Arial" w:hAnsi="Arial" w:cs="Arial"/>
              </w:rPr>
            </w:pPr>
          </w:p>
          <w:p w14:paraId="3F54DF7E" w14:textId="77777777" w:rsidR="00011E2E" w:rsidRPr="00AB55F0" w:rsidRDefault="00011E2E" w:rsidP="009C7682">
            <w:pPr>
              <w:jc w:val="center"/>
              <w:rPr>
                <w:rFonts w:ascii="Arial" w:hAnsi="Arial" w:cs="Arial"/>
              </w:rPr>
            </w:pPr>
            <w:r w:rsidRPr="00AB55F0">
              <w:rPr>
                <w:rFonts w:ascii="Arial" w:hAnsi="Arial" w:cs="Arial"/>
              </w:rPr>
              <w:t xml:space="preserve">Total </w:t>
            </w:r>
            <w:r>
              <w:rPr>
                <w:rFonts w:ascii="Arial" w:hAnsi="Arial" w:cs="Arial"/>
              </w:rPr>
              <w:t>N</w:t>
            </w:r>
            <w:r w:rsidRPr="00AB55F0">
              <w:rPr>
                <w:rFonts w:ascii="Arial" w:hAnsi="Arial" w:cs="Arial"/>
              </w:rPr>
              <w:t xml:space="preserve">umber of Cards Issued </w:t>
            </w:r>
            <w:r>
              <w:rPr>
                <w:rFonts w:ascii="Arial" w:hAnsi="Arial" w:cs="Arial"/>
              </w:rPr>
              <w:t>to Unit</w:t>
            </w:r>
          </w:p>
          <w:p w14:paraId="360EA7E9" w14:textId="77777777" w:rsidR="00011E2E" w:rsidRPr="00AB55F0" w:rsidRDefault="00011E2E" w:rsidP="009C7682">
            <w:pPr>
              <w:jc w:val="center"/>
              <w:rPr>
                <w:rFonts w:ascii="Arial" w:hAnsi="Arial" w:cs="Arial"/>
              </w:rPr>
            </w:pPr>
          </w:p>
          <w:p w14:paraId="6B4C65E4" w14:textId="77777777" w:rsidR="00011E2E" w:rsidRDefault="00011E2E" w:rsidP="009C7682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AB55F0">
              <w:rPr>
                <w:rFonts w:ascii="Arial" w:hAnsi="Arial" w:cs="Arial"/>
              </w:rPr>
              <w:t>_____________</w:t>
            </w:r>
          </w:p>
          <w:p w14:paraId="6CEDCA45" w14:textId="6D00641A" w:rsidR="00011E2E" w:rsidRDefault="00011E2E" w:rsidP="009C7682">
            <w:pPr>
              <w:jc w:val="center"/>
              <w:rPr>
                <w:b/>
                <w:sz w:val="32"/>
                <w:u w:val="single"/>
              </w:rPr>
            </w:pPr>
            <w:r>
              <w:rPr>
                <w:b/>
                <w:sz w:val="32"/>
                <w:u w:val="single"/>
              </w:rPr>
              <w:t>202</w:t>
            </w:r>
            <w:r w:rsidR="00FF155D">
              <w:rPr>
                <w:b/>
                <w:sz w:val="32"/>
                <w:u w:val="single"/>
              </w:rPr>
              <w:t>3</w:t>
            </w:r>
            <w:r w:rsidRPr="009F16DD">
              <w:rPr>
                <w:b/>
                <w:sz w:val="32"/>
                <w:u w:val="single"/>
              </w:rPr>
              <w:t xml:space="preserve"> Camp Card Commissions</w:t>
            </w:r>
          </w:p>
          <w:p w14:paraId="7975AF60" w14:textId="77777777" w:rsidR="00011E2E" w:rsidRPr="009F16DD" w:rsidRDefault="00011E2E" w:rsidP="0093142E">
            <w:pPr>
              <w:pStyle w:val="ListParagraph"/>
              <w:numPr>
                <w:ilvl w:val="0"/>
                <w:numId w:val="1"/>
              </w:numPr>
              <w:rPr>
                <w:sz w:val="32"/>
              </w:rPr>
            </w:pPr>
            <w:r>
              <w:t>Base Commission will be set at 40%</w:t>
            </w:r>
          </w:p>
          <w:p w14:paraId="32D5EEE3" w14:textId="77777777" w:rsidR="00011E2E" w:rsidRDefault="00011E2E" w:rsidP="0093142E">
            <w:pPr>
              <w:pStyle w:val="ListParagraph"/>
              <w:numPr>
                <w:ilvl w:val="0"/>
                <w:numId w:val="1"/>
              </w:numPr>
            </w:pPr>
            <w:r>
              <w:t>Sell 300 Cards receive 50%</w:t>
            </w:r>
          </w:p>
          <w:p w14:paraId="543A3B6D" w14:textId="77777777" w:rsidR="00011E2E" w:rsidRDefault="00011E2E" w:rsidP="0093142E">
            <w:pPr>
              <w:pStyle w:val="ListParagraph"/>
              <w:numPr>
                <w:ilvl w:val="0"/>
                <w:numId w:val="1"/>
              </w:numPr>
            </w:pPr>
            <w:r>
              <w:t>Sell 1000 Cards, return 0 receive 60%</w:t>
            </w:r>
          </w:p>
          <w:p w14:paraId="5906B0F1" w14:textId="77777777" w:rsidR="00011E2E" w:rsidRPr="00AB55F0" w:rsidRDefault="00011E2E" w:rsidP="009C7682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6138" w:type="dxa"/>
          </w:tcPr>
          <w:p w14:paraId="70BF006A" w14:textId="77777777" w:rsidR="00011E2E" w:rsidRPr="00AB55F0" w:rsidRDefault="00011E2E" w:rsidP="009C7682">
            <w:pPr>
              <w:jc w:val="center"/>
              <w:rPr>
                <w:rFonts w:ascii="Arial" w:hAnsi="Arial" w:cs="Arial"/>
                <w:b/>
                <w:sz w:val="10"/>
                <w:szCs w:val="10"/>
              </w:rPr>
            </w:pPr>
          </w:p>
          <w:p w14:paraId="6A7FCDCE" w14:textId="77777777" w:rsidR="00011E2E" w:rsidRPr="00AB55F0" w:rsidRDefault="00011E2E" w:rsidP="009C7682">
            <w:pPr>
              <w:jc w:val="center"/>
              <w:rPr>
                <w:rFonts w:ascii="Arial" w:hAnsi="Arial" w:cs="Arial"/>
                <w:b/>
              </w:rPr>
            </w:pPr>
            <w:r w:rsidRPr="00AB55F0">
              <w:rPr>
                <w:rFonts w:ascii="Arial" w:hAnsi="Arial" w:cs="Arial"/>
                <w:b/>
              </w:rPr>
              <w:t xml:space="preserve">To be completed </w:t>
            </w:r>
            <w:r>
              <w:rPr>
                <w:rFonts w:ascii="Arial" w:hAnsi="Arial" w:cs="Arial"/>
                <w:b/>
              </w:rPr>
              <w:t>when settling account</w:t>
            </w:r>
          </w:p>
          <w:p w14:paraId="440735DF" w14:textId="77777777" w:rsidR="00011E2E" w:rsidRPr="00AB55F0" w:rsidRDefault="00011E2E" w:rsidP="009C7682">
            <w:pPr>
              <w:spacing w:line="360" w:lineRule="auto"/>
              <w:rPr>
                <w:rFonts w:ascii="Arial" w:hAnsi="Arial" w:cs="Arial"/>
              </w:rPr>
            </w:pPr>
          </w:p>
          <w:p w14:paraId="63AA8447" w14:textId="77777777" w:rsidR="00011E2E" w:rsidRPr="00AB55F0" w:rsidRDefault="00011E2E" w:rsidP="009C7682">
            <w:pPr>
              <w:spacing w:line="360" w:lineRule="auto"/>
              <w:rPr>
                <w:rFonts w:ascii="Arial" w:hAnsi="Arial" w:cs="Arial"/>
              </w:rPr>
            </w:pPr>
            <w:r w:rsidRPr="00AB55F0">
              <w:rPr>
                <w:rFonts w:ascii="Arial" w:hAnsi="Arial" w:cs="Arial"/>
              </w:rPr>
              <w:t>Checks                                   $______________</w:t>
            </w:r>
          </w:p>
          <w:p w14:paraId="1FA17096" w14:textId="77777777" w:rsidR="00011E2E" w:rsidRDefault="00011E2E" w:rsidP="009C7682">
            <w:pPr>
              <w:spacing w:line="360" w:lineRule="auto"/>
              <w:rPr>
                <w:rFonts w:ascii="Arial" w:hAnsi="Arial" w:cs="Arial"/>
              </w:rPr>
            </w:pPr>
            <w:r w:rsidRPr="00AB55F0">
              <w:rPr>
                <w:rFonts w:ascii="Arial" w:hAnsi="Arial" w:cs="Arial"/>
              </w:rPr>
              <w:t>Cash                                       $______________</w:t>
            </w:r>
          </w:p>
          <w:p w14:paraId="0F68E756" w14:textId="77777777" w:rsidR="00011E2E" w:rsidRPr="00AB55F0" w:rsidRDefault="00011E2E" w:rsidP="009C7682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redit Card                             $______________</w:t>
            </w:r>
          </w:p>
          <w:p w14:paraId="467F949A" w14:textId="77777777" w:rsidR="00011E2E" w:rsidRPr="00AB55F0" w:rsidRDefault="00011E2E" w:rsidP="009C7682">
            <w:pPr>
              <w:spacing w:line="360" w:lineRule="auto"/>
              <w:rPr>
                <w:rFonts w:ascii="Arial" w:hAnsi="Arial" w:cs="Arial"/>
                <w:b/>
              </w:rPr>
            </w:pPr>
            <w:r w:rsidRPr="00AB55F0">
              <w:rPr>
                <w:rFonts w:ascii="Arial" w:hAnsi="Arial" w:cs="Arial"/>
              </w:rPr>
              <w:t xml:space="preserve">                        </w:t>
            </w:r>
            <w:r w:rsidRPr="00AB55F0">
              <w:rPr>
                <w:rFonts w:ascii="Arial" w:hAnsi="Arial" w:cs="Arial"/>
                <w:b/>
              </w:rPr>
              <w:t>TOTAL           $______________</w:t>
            </w:r>
          </w:p>
          <w:p w14:paraId="2774A0ED" w14:textId="77777777" w:rsidR="00011E2E" w:rsidRPr="00AB55F0" w:rsidRDefault="00011E2E" w:rsidP="009C7682">
            <w:pPr>
              <w:spacing w:line="360" w:lineRule="auto"/>
              <w:rPr>
                <w:rFonts w:ascii="Arial" w:hAnsi="Arial" w:cs="Arial"/>
              </w:rPr>
            </w:pPr>
          </w:p>
          <w:p w14:paraId="404E7ACA" w14:textId="48D8E82F" w:rsidR="00011E2E" w:rsidRPr="00AB55F0" w:rsidRDefault="00011E2E" w:rsidP="009C7682">
            <w:pPr>
              <w:spacing w:line="360" w:lineRule="auto"/>
              <w:rPr>
                <w:rFonts w:ascii="Arial" w:hAnsi="Arial" w:cs="Arial"/>
              </w:rPr>
            </w:pPr>
            <w:r w:rsidRPr="00AB55F0">
              <w:rPr>
                <w:rFonts w:ascii="Arial" w:hAnsi="Arial" w:cs="Arial"/>
              </w:rPr>
              <w:t>______</w:t>
            </w:r>
            <w:r w:rsidR="00214D82">
              <w:rPr>
                <w:rFonts w:ascii="Arial" w:hAnsi="Arial" w:cs="Arial"/>
              </w:rPr>
              <w:t>__</w:t>
            </w:r>
            <w:r w:rsidR="00214D82" w:rsidRPr="00AB55F0">
              <w:rPr>
                <w:rFonts w:ascii="Arial" w:hAnsi="Arial" w:cs="Arial"/>
              </w:rPr>
              <w:t>_ Cards</w:t>
            </w:r>
            <w:r w:rsidRPr="00AB55F0">
              <w:rPr>
                <w:rFonts w:ascii="Arial" w:hAnsi="Arial" w:cs="Arial"/>
              </w:rPr>
              <w:t xml:space="preserve"> Sold</w:t>
            </w:r>
          </w:p>
          <w:p w14:paraId="1DC9774B" w14:textId="551C848E" w:rsidR="00011E2E" w:rsidRPr="00AB55F0" w:rsidRDefault="00011E2E" w:rsidP="009C7682">
            <w:pPr>
              <w:spacing w:line="360" w:lineRule="auto"/>
              <w:rPr>
                <w:rFonts w:ascii="Arial" w:hAnsi="Arial" w:cs="Arial"/>
              </w:rPr>
            </w:pPr>
            <w:r w:rsidRPr="00AB55F0">
              <w:rPr>
                <w:rFonts w:ascii="Arial" w:hAnsi="Arial" w:cs="Arial"/>
              </w:rPr>
              <w:t>______</w:t>
            </w:r>
            <w:r w:rsidR="00214D82" w:rsidRPr="00AB55F0">
              <w:rPr>
                <w:rFonts w:ascii="Arial" w:hAnsi="Arial" w:cs="Arial"/>
              </w:rPr>
              <w:t>_</w:t>
            </w:r>
            <w:r w:rsidR="00214D82">
              <w:rPr>
                <w:rFonts w:ascii="Arial" w:hAnsi="Arial" w:cs="Arial"/>
              </w:rPr>
              <w:t>__</w:t>
            </w:r>
            <w:r w:rsidR="00214D82" w:rsidRPr="00AB55F0">
              <w:rPr>
                <w:rFonts w:ascii="Arial" w:hAnsi="Arial" w:cs="Arial"/>
              </w:rPr>
              <w:t xml:space="preserve"> Cards</w:t>
            </w:r>
            <w:r w:rsidRPr="00AB55F0">
              <w:rPr>
                <w:rFonts w:ascii="Arial" w:hAnsi="Arial" w:cs="Arial"/>
              </w:rPr>
              <w:t xml:space="preserve"> Returned</w:t>
            </w:r>
          </w:p>
          <w:p w14:paraId="54F23EE7" w14:textId="1FC9D5BA" w:rsidR="00011E2E" w:rsidRPr="00AB55F0" w:rsidRDefault="00011E2E" w:rsidP="009C7682">
            <w:pPr>
              <w:rPr>
                <w:rFonts w:ascii="Arial" w:hAnsi="Arial" w:cs="Arial"/>
              </w:rPr>
            </w:pPr>
            <w:r w:rsidRPr="00AB55F0">
              <w:rPr>
                <w:rFonts w:ascii="Arial" w:hAnsi="Arial" w:cs="Arial"/>
              </w:rPr>
              <w:t>______</w:t>
            </w:r>
            <w:r w:rsidR="00214D82">
              <w:rPr>
                <w:rFonts w:ascii="Arial" w:hAnsi="Arial" w:cs="Arial"/>
              </w:rPr>
              <w:t>__</w:t>
            </w:r>
            <w:r w:rsidR="00214D82" w:rsidRPr="00AB55F0">
              <w:rPr>
                <w:rFonts w:ascii="Arial" w:hAnsi="Arial" w:cs="Arial"/>
              </w:rPr>
              <w:t>_ Total</w:t>
            </w:r>
            <w:r w:rsidRPr="00AB55F0">
              <w:rPr>
                <w:rFonts w:ascii="Arial" w:hAnsi="Arial" w:cs="Arial"/>
              </w:rPr>
              <w:t xml:space="preserve"> Cards this </w:t>
            </w:r>
            <w:r w:rsidR="0093142E">
              <w:rPr>
                <w:rFonts w:ascii="Arial" w:hAnsi="Arial" w:cs="Arial"/>
              </w:rPr>
              <w:t>R</w:t>
            </w:r>
            <w:r w:rsidRPr="00AB55F0">
              <w:rPr>
                <w:rFonts w:ascii="Arial" w:hAnsi="Arial" w:cs="Arial"/>
              </w:rPr>
              <w:t>eceipt</w:t>
            </w:r>
          </w:p>
          <w:p w14:paraId="6C6408C5" w14:textId="77777777" w:rsidR="00011E2E" w:rsidRPr="00AB55F0" w:rsidRDefault="00011E2E" w:rsidP="009C7682">
            <w:pPr>
              <w:rPr>
                <w:rFonts w:ascii="Arial" w:hAnsi="Arial" w:cs="Arial"/>
              </w:rPr>
            </w:pPr>
          </w:p>
        </w:tc>
      </w:tr>
    </w:tbl>
    <w:p w14:paraId="32DBD233" w14:textId="77777777" w:rsidR="00011E2E" w:rsidRDefault="00011E2E" w:rsidP="00011E2E">
      <w:pPr>
        <w:rPr>
          <w:rFonts w:ascii="Arial" w:hAnsi="Arial" w:cs="Arial"/>
        </w:rPr>
      </w:pPr>
    </w:p>
    <w:p w14:paraId="361BAE11" w14:textId="77777777" w:rsidR="00011E2E" w:rsidRDefault="00011E2E" w:rsidP="00011E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</w:rPr>
      </w:pPr>
    </w:p>
    <w:p w14:paraId="5EF19D36" w14:textId="04F45690" w:rsidR="00011E2E" w:rsidRDefault="00011E2E" w:rsidP="00011E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</w:rPr>
      </w:pPr>
      <w:r w:rsidRPr="009E5BE4">
        <w:rPr>
          <w:rFonts w:ascii="Arial" w:hAnsi="Arial" w:cs="Arial"/>
        </w:rPr>
        <w:t>I recognize that each of the</w:t>
      </w:r>
      <w:r>
        <w:rPr>
          <w:rFonts w:ascii="Arial" w:hAnsi="Arial" w:cs="Arial"/>
        </w:rPr>
        <w:t>se cards has a cash value of $5.</w:t>
      </w:r>
      <w:r w:rsidRPr="009E5BE4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There is no risk if all unsold</w:t>
      </w:r>
      <w:r w:rsidR="00EE6C16">
        <w:rPr>
          <w:rFonts w:ascii="Arial" w:hAnsi="Arial" w:cs="Arial"/>
        </w:rPr>
        <w:t xml:space="preserve"> and complete</w:t>
      </w:r>
      <w:r>
        <w:rPr>
          <w:rFonts w:ascii="Arial" w:hAnsi="Arial" w:cs="Arial"/>
        </w:rPr>
        <w:t xml:space="preserve"> cards are returned </w:t>
      </w:r>
      <w:r w:rsidRPr="009E5BE4">
        <w:rPr>
          <w:rFonts w:ascii="Arial" w:hAnsi="Arial" w:cs="Arial"/>
        </w:rPr>
        <w:t xml:space="preserve">to </w:t>
      </w:r>
      <w:r>
        <w:rPr>
          <w:rFonts w:ascii="Arial" w:hAnsi="Arial" w:cs="Arial"/>
        </w:rPr>
        <w:t xml:space="preserve">the Blue Ridge Council office by April </w:t>
      </w:r>
      <w:r w:rsidR="00FF155D">
        <w:rPr>
          <w:rFonts w:ascii="Arial" w:hAnsi="Arial" w:cs="Arial"/>
        </w:rPr>
        <w:t>28</w:t>
      </w:r>
      <w:r>
        <w:rPr>
          <w:rFonts w:ascii="Arial" w:hAnsi="Arial" w:cs="Arial"/>
        </w:rPr>
        <w:t>, 202</w:t>
      </w:r>
      <w:r w:rsidR="00FF155D">
        <w:rPr>
          <w:rFonts w:ascii="Arial" w:hAnsi="Arial" w:cs="Arial"/>
        </w:rPr>
        <w:t>3</w:t>
      </w:r>
      <w:r>
        <w:rPr>
          <w:rFonts w:ascii="Arial" w:hAnsi="Arial" w:cs="Arial"/>
        </w:rPr>
        <w:t>.</w:t>
      </w:r>
    </w:p>
    <w:p w14:paraId="7629150E" w14:textId="77777777" w:rsidR="00011E2E" w:rsidRDefault="00011E2E" w:rsidP="00011E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</w:rPr>
      </w:pPr>
    </w:p>
    <w:p w14:paraId="069C53BE" w14:textId="77777777" w:rsidR="00D8148C" w:rsidRDefault="00D8148C" w:rsidP="00011E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8"/>
          <w:szCs w:val="8"/>
        </w:rPr>
      </w:pPr>
    </w:p>
    <w:p w14:paraId="6ED96AFF" w14:textId="75AF2CB4" w:rsidR="00011E2E" w:rsidRDefault="00011E2E" w:rsidP="00D814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</w:rPr>
      </w:pPr>
      <w:r>
        <w:rPr>
          <w:rFonts w:ascii="Arial" w:hAnsi="Arial" w:cs="Arial"/>
        </w:rPr>
        <w:t xml:space="preserve">Print Name and Unit Position: </w:t>
      </w:r>
      <w:r w:rsidRPr="009E5BE4">
        <w:rPr>
          <w:rFonts w:ascii="Arial" w:hAnsi="Arial" w:cs="Arial"/>
        </w:rPr>
        <w:t>________________________________</w:t>
      </w:r>
      <w:r>
        <w:rPr>
          <w:rFonts w:ascii="Arial" w:hAnsi="Arial" w:cs="Arial"/>
        </w:rPr>
        <w:t>________</w:t>
      </w:r>
      <w:r w:rsidR="00D8148C">
        <w:rPr>
          <w:rFonts w:ascii="Arial" w:hAnsi="Arial" w:cs="Arial"/>
        </w:rPr>
        <w:t>________________</w:t>
      </w:r>
      <w:r>
        <w:rPr>
          <w:rFonts w:ascii="Arial" w:hAnsi="Arial" w:cs="Arial"/>
        </w:rPr>
        <w:t>______</w:t>
      </w:r>
    </w:p>
    <w:p w14:paraId="25EA9FBD" w14:textId="77777777" w:rsidR="00011E2E" w:rsidRPr="009E5BE4" w:rsidRDefault="00011E2E" w:rsidP="00011E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</w:p>
    <w:p w14:paraId="34FEED1A" w14:textId="77777777" w:rsidR="00011E2E" w:rsidRDefault="00011E2E" w:rsidP="00011E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</w:rPr>
      </w:pPr>
    </w:p>
    <w:p w14:paraId="32DAD750" w14:textId="77777777" w:rsidR="00011E2E" w:rsidRDefault="00011E2E" w:rsidP="00011E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</w:rPr>
      </w:pPr>
      <w:r w:rsidRPr="009E5BE4">
        <w:rPr>
          <w:rFonts w:ascii="Arial" w:hAnsi="Arial" w:cs="Arial"/>
        </w:rPr>
        <w:t>I agree to these terms:________________________</w:t>
      </w:r>
      <w:r>
        <w:rPr>
          <w:rFonts w:ascii="Arial" w:hAnsi="Arial" w:cs="Arial"/>
        </w:rPr>
        <w:t>___________</w:t>
      </w:r>
      <w:r w:rsidRPr="009E5BE4">
        <w:rPr>
          <w:rFonts w:ascii="Arial" w:hAnsi="Arial" w:cs="Arial"/>
        </w:rPr>
        <w:t>______</w:t>
      </w:r>
      <w:r>
        <w:rPr>
          <w:rFonts w:ascii="Arial" w:hAnsi="Arial" w:cs="Arial"/>
        </w:rPr>
        <w:t xml:space="preserve"> Date:_______________________</w:t>
      </w:r>
    </w:p>
    <w:p w14:paraId="1082DBE0" w14:textId="77777777" w:rsidR="00011E2E" w:rsidRDefault="00011E2E" w:rsidP="00011E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            Signature</w:t>
      </w:r>
    </w:p>
    <w:p w14:paraId="0739E29E" w14:textId="77777777" w:rsidR="00011E2E" w:rsidRDefault="00011E2E" w:rsidP="00011E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</w:rPr>
      </w:pPr>
    </w:p>
    <w:p w14:paraId="52B76A64" w14:textId="77777777" w:rsidR="00011E2E" w:rsidRPr="009E5BE4" w:rsidRDefault="00011E2E" w:rsidP="00011E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</w:rPr>
      </w:pPr>
    </w:p>
    <w:p w14:paraId="6179517F" w14:textId="77777777" w:rsidR="00011E2E" w:rsidRPr="00E42F5C" w:rsidRDefault="00011E2E" w:rsidP="00011E2E">
      <w:pPr>
        <w:tabs>
          <w:tab w:val="left" w:pos="2715"/>
        </w:tabs>
        <w:rPr>
          <w:rFonts w:ascii="Times New Roman" w:hAnsi="Times New Roman"/>
          <w:b/>
          <w:sz w:val="28"/>
          <w:szCs w:val="28"/>
        </w:rPr>
      </w:pPr>
    </w:p>
    <w:p w14:paraId="063866CF" w14:textId="77777777" w:rsidR="00011E2E" w:rsidRDefault="00011E2E" w:rsidP="00011E2E">
      <w:pPr>
        <w:jc w:val="center"/>
        <w:rPr>
          <w:b/>
        </w:rPr>
      </w:pPr>
    </w:p>
    <w:p w14:paraId="756C0097" w14:textId="01576BB2" w:rsidR="0085165B" w:rsidRPr="00011E2E" w:rsidRDefault="00011E2E" w:rsidP="00011E2E">
      <w:pPr>
        <w:tabs>
          <w:tab w:val="left" w:pos="2715"/>
        </w:tabs>
        <w:rPr>
          <w:rFonts w:ascii="Helvetica" w:hAnsi="Helvetica" w:cs="Helvetica"/>
          <w:sz w:val="21"/>
          <w:szCs w:val="21"/>
        </w:rPr>
      </w:pPr>
      <w:r>
        <w:rPr>
          <w:rFonts w:ascii="Times New Roman" w:hAnsi="Times New Roman"/>
          <w:b/>
          <w:sz w:val="28"/>
          <w:szCs w:val="28"/>
        </w:rPr>
        <w:t>*NOTE—Per the request of the vendors participating in the 202</w:t>
      </w:r>
      <w:r w:rsidR="00FF155D">
        <w:rPr>
          <w:rFonts w:ascii="Times New Roman" w:hAnsi="Times New Roman"/>
          <w:b/>
          <w:sz w:val="28"/>
          <w:szCs w:val="28"/>
        </w:rPr>
        <w:t>3</w:t>
      </w:r>
      <w:r>
        <w:rPr>
          <w:rFonts w:ascii="Times New Roman" w:hAnsi="Times New Roman"/>
          <w:b/>
          <w:sz w:val="28"/>
          <w:szCs w:val="28"/>
        </w:rPr>
        <w:t xml:space="preserve"> Camp Card and because each Camp Card has a cash value above and beyond the unit selling price, 100% of unsold Camp Cards must be returned to the Blue Ridge Council by April </w:t>
      </w:r>
      <w:r w:rsidR="00FF155D">
        <w:rPr>
          <w:rFonts w:ascii="Times New Roman" w:hAnsi="Times New Roman"/>
          <w:b/>
          <w:sz w:val="28"/>
          <w:szCs w:val="28"/>
        </w:rPr>
        <w:t>28</w:t>
      </w:r>
      <w:r>
        <w:rPr>
          <w:rFonts w:ascii="Times New Roman" w:hAnsi="Times New Roman"/>
          <w:b/>
          <w:sz w:val="28"/>
          <w:szCs w:val="28"/>
        </w:rPr>
        <w:t>, 202</w:t>
      </w:r>
      <w:r w:rsidR="00FF155D">
        <w:rPr>
          <w:rFonts w:ascii="Times New Roman" w:hAnsi="Times New Roman"/>
          <w:b/>
          <w:sz w:val="28"/>
          <w:szCs w:val="28"/>
        </w:rPr>
        <w:t>3</w:t>
      </w:r>
      <w:r>
        <w:rPr>
          <w:rFonts w:ascii="Times New Roman" w:hAnsi="Times New Roman"/>
          <w:b/>
          <w:sz w:val="28"/>
          <w:szCs w:val="28"/>
        </w:rPr>
        <w:t>.</w:t>
      </w:r>
    </w:p>
    <w:sectPr w:rsidR="0085165B" w:rsidRPr="00011E2E" w:rsidSect="00D41439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 w:code="1"/>
      <w:pgMar w:top="720" w:right="720" w:bottom="54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7FD938" w14:textId="77777777" w:rsidR="00344EF2" w:rsidRDefault="00344EF2">
      <w:r>
        <w:separator/>
      </w:r>
    </w:p>
  </w:endnote>
  <w:endnote w:type="continuationSeparator" w:id="0">
    <w:p w14:paraId="14F7AADD" w14:textId="77777777" w:rsidR="00344EF2" w:rsidRDefault="00344E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268FC7" w14:textId="77777777" w:rsidR="00CD7650" w:rsidRDefault="000000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66D35C" w14:textId="77777777" w:rsidR="00D41439" w:rsidRDefault="00000000" w:rsidP="009D3AA9">
    <w:pPr>
      <w:pStyle w:val="Footer"/>
    </w:pPr>
  </w:p>
  <w:p w14:paraId="7BC753ED" w14:textId="77777777" w:rsidR="00D41439" w:rsidRDefault="0000000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715A2B" w14:textId="77777777" w:rsidR="00CD7650" w:rsidRDefault="000000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FA7012" w14:textId="77777777" w:rsidR="00344EF2" w:rsidRDefault="00344EF2">
      <w:r>
        <w:separator/>
      </w:r>
    </w:p>
  </w:footnote>
  <w:footnote w:type="continuationSeparator" w:id="0">
    <w:p w14:paraId="332B77C8" w14:textId="77777777" w:rsidR="00344EF2" w:rsidRDefault="00344EF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56AA66" w14:textId="77777777" w:rsidR="00CD7650" w:rsidRDefault="0000000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1EE623" w14:textId="77777777" w:rsidR="00CD7650" w:rsidRDefault="0000000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517A96" w14:textId="77777777" w:rsidR="00CD7650" w:rsidRDefault="0000000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7A4A49"/>
    <w:multiLevelType w:val="hybridMultilevel"/>
    <w:tmpl w:val="A5482408"/>
    <w:lvl w:ilvl="0" w:tplc="CFC685F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406309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xNjGxsDQ0MjM1MzFS0lEKTi0uzszPAykwrAUAMVMHsiwAAAA="/>
  </w:docVars>
  <w:rsids>
    <w:rsidRoot w:val="00011E2E"/>
    <w:rsid w:val="00011E2E"/>
    <w:rsid w:val="000326EC"/>
    <w:rsid w:val="00053BEA"/>
    <w:rsid w:val="00214D82"/>
    <w:rsid w:val="00344EF2"/>
    <w:rsid w:val="004610F6"/>
    <w:rsid w:val="006F1236"/>
    <w:rsid w:val="0085165B"/>
    <w:rsid w:val="0093142E"/>
    <w:rsid w:val="00CE6FEF"/>
    <w:rsid w:val="00D8148C"/>
    <w:rsid w:val="00EE6C16"/>
    <w:rsid w:val="00FF15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56BDEC"/>
  <w15:chartTrackingRefBased/>
  <w15:docId w15:val="{F4B09060-A0C5-4095-BE5B-5C7982516F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1E2E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11E2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11E2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11E2E"/>
  </w:style>
  <w:style w:type="paragraph" w:styleId="Footer">
    <w:name w:val="footer"/>
    <w:basedOn w:val="Normal"/>
    <w:link w:val="FooterChar"/>
    <w:uiPriority w:val="99"/>
    <w:unhideWhenUsed/>
    <w:rsid w:val="00011E2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11E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61621DAE2C07B46B44714A69785CAB4" ma:contentTypeVersion="15" ma:contentTypeDescription="Create a new document." ma:contentTypeScope="" ma:versionID="9c7ff4033fc9dbfea429602bc18a3626">
  <xsd:schema xmlns:xsd="http://www.w3.org/2001/XMLSchema" xmlns:xs="http://www.w3.org/2001/XMLSchema" xmlns:p="http://schemas.microsoft.com/office/2006/metadata/properties" xmlns:ns1="http://schemas.microsoft.com/sharepoint/v3" xmlns:ns3="2647bc8e-d173-45ab-a645-0e9eb0d0bbbd" xmlns:ns4="d3ddf431-ab37-459f-8858-48481f2d0909" targetNamespace="http://schemas.microsoft.com/office/2006/metadata/properties" ma:root="true" ma:fieldsID="1a8a98a655c6045c17146eb1a2fc84cf" ns1:_="" ns3:_="" ns4:_="">
    <xsd:import namespace="http://schemas.microsoft.com/sharepoint/v3"/>
    <xsd:import namespace="2647bc8e-d173-45ab-a645-0e9eb0d0bbbd"/>
    <xsd:import namespace="d3ddf431-ab37-459f-8858-48481f2d090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1:_ip_UnifiedCompliancePolicyProperties" minOccurs="0"/>
                <xsd:element ref="ns1:_ip_UnifiedCompliancePolicyUIAc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47bc8e-d173-45ab-a645-0e9eb0d0bbb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ddf431-ab37-459f-8858-48481f2d0909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EE19D432-68AE-4363-BFBB-2716F14DD9A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F66F7AD-FA65-48DC-A1A0-3DA1376F8F0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647bc8e-d173-45ab-a645-0e9eb0d0bbbd"/>
    <ds:schemaRef ds:uri="d3ddf431-ab37-459f-8858-48481f2d090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DACF77B-84FB-4D95-B570-57E15AB02FE7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71</Words>
  <Characters>1545</Characters>
  <Application>Microsoft Office Word</Application>
  <DocSecurity>0</DocSecurity>
  <Lines>12</Lines>
  <Paragraphs>3</Paragraphs>
  <ScaleCrop>false</ScaleCrop>
  <Company/>
  <LinksUpToDate>false</LinksUpToDate>
  <CharactersWithSpaces>1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lin Lemon</dc:creator>
  <cp:keywords/>
  <dc:description/>
  <cp:lastModifiedBy>Erik Uselton</cp:lastModifiedBy>
  <cp:revision>9</cp:revision>
  <dcterms:created xsi:type="dcterms:W3CDTF">2021-01-28T15:13:00Z</dcterms:created>
  <dcterms:modified xsi:type="dcterms:W3CDTF">2022-12-13T1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61621DAE2C07B46B44714A69785CAB4</vt:lpwstr>
  </property>
</Properties>
</file>